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 xml:space="preserve">I am excited to be applying for the Junior Graphic Designer position at </w:t>
      </w:r>
      <w:proofErr w:type="spellStart"/>
      <w:r>
        <w:rPr>
          <w:rFonts w:ascii="Arial" w:hAnsi="Arial" w:cs="Arial"/>
          <w:color w:val="4A5568"/>
          <w:sz w:val="27"/>
          <w:szCs w:val="27"/>
        </w:rPr>
        <w:t>Topdown</w:t>
      </w:r>
      <w:proofErr w:type="spellEnd"/>
      <w:r>
        <w:rPr>
          <w:rFonts w:ascii="Arial" w:hAnsi="Arial" w:cs="Arial"/>
          <w:color w:val="4A5568"/>
          <w:sz w:val="27"/>
          <w:szCs w:val="27"/>
        </w:rPr>
        <w:t xml:space="preserve"> Graphics. I believe that my education and experience have prepared me well for this role. I am confident that I have the skills necessary to be a valuable asset to your team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have a Bachelor’s degree in Graphic Design from the University of Southern California. During my time in school, I was heavily involved in extracurricular activities, including serving as the Art Director for the yearbook and designing and illustrating for the school newspaper. I also have experience working in a professional setting, having completed an internship at a local advertising agency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 xml:space="preserve">I am proficient in Adobe Photoshop, Illustrator, and </w:t>
      </w:r>
      <w:proofErr w:type="spellStart"/>
      <w:r>
        <w:rPr>
          <w:rFonts w:ascii="Arial" w:hAnsi="Arial" w:cs="Arial"/>
          <w:color w:val="4A5568"/>
          <w:sz w:val="27"/>
          <w:szCs w:val="27"/>
        </w:rPr>
        <w:t>AdobeXD</w:t>
      </w:r>
      <w:proofErr w:type="spellEnd"/>
      <w:r>
        <w:rPr>
          <w:rFonts w:ascii="Arial" w:hAnsi="Arial" w:cs="Arial"/>
          <w:color w:val="4A5568"/>
          <w:sz w:val="27"/>
          <w:szCs w:val="27"/>
        </w:rPr>
        <w:t>, and I am knowledgeable in the principles of graphic design. I am also skilled in layout and typography. I am confident that I can produce high-quality designs that meet the needs of your clients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 xml:space="preserve">I am excited to be able to use my skills and experience to help </w:t>
      </w:r>
      <w:proofErr w:type="spellStart"/>
      <w:r>
        <w:rPr>
          <w:rFonts w:ascii="Arial" w:hAnsi="Arial" w:cs="Arial"/>
          <w:color w:val="4A5568"/>
          <w:sz w:val="27"/>
          <w:szCs w:val="27"/>
        </w:rPr>
        <w:t>Topdown</w:t>
      </w:r>
      <w:proofErr w:type="spellEnd"/>
      <w:r>
        <w:rPr>
          <w:rFonts w:ascii="Arial" w:hAnsi="Arial" w:cs="Arial"/>
          <w:color w:val="4A5568"/>
          <w:sz w:val="27"/>
          <w:szCs w:val="27"/>
        </w:rPr>
        <w:t xml:space="preserve"> Graphics reach new heights. I am a hard worker and a team player, and I am committed to producing the best possible work. I look forward to hearing from you soon.</w:t>
      </w:r>
    </w:p>
    <w:p w:rsidR="003857CF" w:rsidRDefault="003857CF"/>
    <w:p w:rsidR="00933BF4" w:rsidRDefault="00933BF4"/>
    <w:p w:rsidR="00933BF4" w:rsidRDefault="00933BF4"/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lastRenderedPageBreak/>
        <w:t xml:space="preserve">I am writing to apply for the Graphic Designer </w:t>
      </w:r>
      <w:r w:rsidR="006A4E4C">
        <w:rPr>
          <w:rFonts w:ascii="Arial" w:hAnsi="Arial" w:cs="Arial"/>
          <w:color w:val="4A5568"/>
          <w:sz w:val="27"/>
          <w:szCs w:val="27"/>
        </w:rPr>
        <w:t xml:space="preserve">part time </w:t>
      </w:r>
      <w:r>
        <w:rPr>
          <w:rFonts w:ascii="Arial" w:hAnsi="Arial" w:cs="Arial"/>
          <w:color w:val="4A5568"/>
          <w:sz w:val="27"/>
          <w:szCs w:val="27"/>
        </w:rPr>
        <w:t>position that was recently advertised on the company website. I am confident that I have the skills and experience that you are looking for, and I believe that I would be a valuable asset to your team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have been working as a Graphic Designer for the past three years, and during that time I have developed a strong understanding of the design process and the necessary skills to create effective and visually appealing designs. I have a portfolio of work that I can send to you that showcases my skills and abilities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am a hard-working and motivated individual who is always looking for new challenges and opportunities to learn. I am confident that I have the skills and drive to be successful in this role. I am excited to have the opportunity to learn and grow in a company that is known for its innovation and creativity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would like to thank you for your time and consideration, and I look forward to hearing from you soon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Sincerely,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Your name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lastRenderedPageBreak/>
        <w:t xml:space="preserve">I am writing to express my interest in the Graphic Designer position that you have posted on </w:t>
      </w:r>
      <w:proofErr w:type="spellStart"/>
      <w:r>
        <w:rPr>
          <w:rFonts w:ascii="Arial" w:hAnsi="Arial" w:cs="Arial"/>
          <w:color w:val="4A5568"/>
          <w:sz w:val="27"/>
          <w:szCs w:val="27"/>
        </w:rPr>
        <w:t>Jobstreet</w:t>
      </w:r>
      <w:proofErr w:type="spellEnd"/>
      <w:r>
        <w:rPr>
          <w:rFonts w:ascii="Arial" w:hAnsi="Arial" w:cs="Arial"/>
          <w:color w:val="4A5568"/>
          <w:sz w:val="27"/>
          <w:szCs w:val="27"/>
        </w:rPr>
        <w:t>. I believe that my experience as a graphic designer and my passion for design make me an excellent candidate for this position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have been working as a graphic designer for the past three years, and I have gained extensive experience in all aspects of the design process. I have worked on projects ranging from small business cards to large-scale advertising campaigns. I have also had the opportunity to work with clients from a variety of industries, which has given me the chance to develop my skills in a wide range of design areas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My most recent project was designing a new website for a local restaurant. The client wanted a site that would be easy to navigate and visually appealing, so I designed a site that incorporated both simple navigation and attractive graphics. I also made sure that the site was compatible with all major browsers and operating systems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am confident that my experience and enthusiasm will allow me to contribute positively to your company. I am available at your convenience to answer any questions you may have about my qualifications or my background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Pr="00933BF4" w:rsidRDefault="00933BF4" w:rsidP="00933BF4">
      <w:pPr>
        <w:pStyle w:val="NormalWeb"/>
        <w:shd w:val="clear" w:color="auto" w:fill="FFFFFF"/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891D32" w:rsidRDefault="00891D32" w:rsidP="0033671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Greetings,</w:t>
      </w:r>
    </w:p>
    <w:p w:rsidR="003A2382" w:rsidRPr="00336716" w:rsidRDefault="00891D32" w:rsidP="0033671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933BF4" w:rsidRPr="00336716">
        <w:rPr>
          <w:rFonts w:ascii="Arial" w:hAnsi="Arial" w:cs="Arial"/>
        </w:rPr>
        <w:t xml:space="preserve">I am writing to express my interest in the Graphic Designer position that you have posted </w:t>
      </w:r>
      <w:r w:rsidR="00F879FD">
        <w:rPr>
          <w:rFonts w:ascii="Arial" w:hAnsi="Arial" w:cs="Arial"/>
        </w:rPr>
        <w:t xml:space="preserve">here on </w:t>
      </w:r>
      <w:proofErr w:type="spellStart"/>
      <w:r w:rsidR="00F879FD">
        <w:rPr>
          <w:rFonts w:ascii="Arial" w:hAnsi="Arial" w:cs="Arial"/>
        </w:rPr>
        <w:t>Bossjob</w:t>
      </w:r>
      <w:proofErr w:type="spellEnd"/>
      <w:r w:rsidR="00933BF4" w:rsidRPr="00336716">
        <w:rPr>
          <w:rFonts w:ascii="Arial" w:hAnsi="Arial" w:cs="Arial"/>
        </w:rPr>
        <w:t>. I believe that my skills and my passion for design make me an excellent candidate for this position</w:t>
      </w:r>
      <w:r w:rsidR="003A2382" w:rsidRPr="00336716">
        <w:rPr>
          <w:rFonts w:ascii="Arial" w:hAnsi="Arial" w:cs="Arial"/>
        </w:rPr>
        <w:t>.</w:t>
      </w:r>
    </w:p>
    <w:p w:rsidR="00336716" w:rsidRPr="00336716" w:rsidRDefault="00891D32" w:rsidP="0033671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3A2382" w:rsidRPr="00336716">
        <w:rPr>
          <w:rFonts w:ascii="Arial" w:hAnsi="Arial" w:cs="Arial"/>
        </w:rPr>
        <w:t>I have a Bachelor’s degree in Information Technology from Holy Angel University. Throughout the course, I was exposed to graphic design and software editing tools that I used to express my creativity and designs freely.</w:t>
      </w:r>
      <w:r w:rsidR="00336716" w:rsidRPr="00336716">
        <w:rPr>
          <w:rFonts w:ascii="Arial" w:hAnsi="Arial" w:cs="Arial"/>
        </w:rPr>
        <w:t xml:space="preserve"> I am proficient in Adobe Photoshop, Illustrator, and </w:t>
      </w:r>
      <w:proofErr w:type="spellStart"/>
      <w:r w:rsidR="00336716" w:rsidRPr="00336716">
        <w:rPr>
          <w:rFonts w:ascii="Arial" w:hAnsi="Arial" w:cs="Arial"/>
        </w:rPr>
        <w:t>AdobeXD</w:t>
      </w:r>
      <w:proofErr w:type="spellEnd"/>
      <w:r w:rsidR="00336716" w:rsidRPr="00336716">
        <w:rPr>
          <w:rFonts w:ascii="Arial" w:hAnsi="Arial" w:cs="Arial"/>
        </w:rPr>
        <w:t xml:space="preserve">, and I am knowledgeable in the principles of graphic design. </w:t>
      </w:r>
    </w:p>
    <w:p w:rsidR="00336716" w:rsidRPr="00336716" w:rsidRDefault="00891D32" w:rsidP="0033671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336716" w:rsidRPr="00336716">
        <w:rPr>
          <w:rFonts w:ascii="Arial" w:hAnsi="Arial" w:cs="Arial"/>
        </w:rPr>
        <w:t xml:space="preserve"> I also have experience working in a professional setting, having completed an internship at a local tech company. I was fortunate to gain valuable experience during my time as an intern and freelancer. My goal since then has been to build a strong portfolio of work demonstrating my design skills, so that I am ready for a full-time job in the field.</w:t>
      </w:r>
    </w:p>
    <w:p w:rsidR="00336716" w:rsidRPr="00336716" w:rsidRDefault="00891D32" w:rsidP="0033671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336716" w:rsidRPr="00336716">
        <w:rPr>
          <w:rFonts w:ascii="Arial" w:hAnsi="Arial" w:cs="Arial"/>
        </w:rPr>
        <w:t>I am a hard-working and motivated individual who is always looking for new challenges and opportunities to learn. I am confident that my skills and enthusiasm will allow me to contribute positively to your company. I am available at your convenience to answer any questions you may have about my qualifications or my background</w:t>
      </w:r>
    </w:p>
    <w:p w:rsidR="00933BF4" w:rsidRPr="00336716" w:rsidRDefault="00891D32" w:rsidP="00336716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933BF4" w:rsidRPr="00336716">
        <w:rPr>
          <w:rFonts w:ascii="Arial" w:hAnsi="Arial" w:cs="Arial"/>
        </w:rPr>
        <w:t>I would like to thank you for your time and consideration, and I look forward to hearing from you soon.</w:t>
      </w:r>
    </w:p>
    <w:p w:rsidR="00336716" w:rsidRDefault="00336716" w:rsidP="00336716">
      <w:pPr>
        <w:rPr>
          <w:rFonts w:ascii="Arial" w:hAnsi="Arial" w:cs="Arial"/>
        </w:rPr>
      </w:pPr>
    </w:p>
    <w:p w:rsidR="00336716" w:rsidRPr="00336716" w:rsidRDefault="00336716" w:rsidP="00336716">
      <w:pPr>
        <w:rPr>
          <w:rFonts w:ascii="Arial" w:hAnsi="Arial" w:cs="Arial"/>
        </w:rPr>
      </w:pPr>
      <w:r w:rsidRPr="00336716">
        <w:rPr>
          <w:rFonts w:ascii="Arial" w:hAnsi="Arial" w:cs="Arial"/>
        </w:rPr>
        <w:t>Sincerely,</w:t>
      </w:r>
    </w:p>
    <w:p w:rsidR="00336716" w:rsidRDefault="00336716" w:rsidP="00336716">
      <w:pPr>
        <w:rPr>
          <w:rFonts w:ascii="Arial" w:hAnsi="Arial" w:cs="Arial"/>
        </w:rPr>
      </w:pPr>
      <w:r>
        <w:rPr>
          <w:rFonts w:ascii="Arial" w:hAnsi="Arial" w:cs="Arial"/>
        </w:rPr>
        <w:t>Alyana Cabayao</w:t>
      </w:r>
    </w:p>
    <w:p w:rsidR="00336716" w:rsidRDefault="00336716" w:rsidP="00336716">
      <w:pPr>
        <w:rPr>
          <w:rFonts w:ascii="Arial" w:hAnsi="Arial" w:cs="Arial"/>
        </w:rPr>
      </w:pPr>
    </w:p>
    <w:p w:rsidR="00933BF4" w:rsidRDefault="00336716" w:rsidP="00336716">
      <w:pPr>
        <w:jc w:val="both"/>
        <w:rPr>
          <w:rFonts w:ascii="Arial" w:hAnsi="Arial" w:cs="Arial"/>
        </w:rPr>
      </w:pPr>
      <w:r w:rsidRPr="00336716">
        <w:rPr>
          <w:rFonts w:ascii="Arial" w:hAnsi="Arial" w:cs="Arial"/>
        </w:rPr>
        <w:t>I have an online portfolio available at the following link:</w:t>
      </w:r>
      <w:r>
        <w:rPr>
          <w:rFonts w:ascii="Arial" w:hAnsi="Arial" w:cs="Arial"/>
        </w:rPr>
        <w:t xml:space="preserve"> alyanacabayao.github.io</w:t>
      </w:r>
    </w:p>
    <w:p w:rsidR="00F879FD" w:rsidRPr="00F879FD" w:rsidRDefault="00F879FD" w:rsidP="00F879F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PH"/>
        </w:rPr>
      </w:pPr>
      <w:r w:rsidRPr="00F879FD">
        <w:rPr>
          <w:rFonts w:ascii="Arial" w:eastAsia="Times New Roman" w:hAnsi="Arial" w:cs="Arial"/>
          <w:color w:val="222222"/>
          <w:sz w:val="24"/>
          <w:szCs w:val="24"/>
          <w:lang w:eastAsia="en-PH"/>
        </w:rPr>
        <w:t>Attached here is my updated resume as well as the link to my portfolio.</w:t>
      </w:r>
    </w:p>
    <w:p w:rsidR="00F879FD" w:rsidRPr="00F879FD" w:rsidRDefault="00F879FD" w:rsidP="00F879F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PH"/>
        </w:rPr>
      </w:pPr>
    </w:p>
    <w:p w:rsidR="00F879FD" w:rsidRPr="00F879FD" w:rsidRDefault="006A4E4C" w:rsidP="00F879F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PH"/>
        </w:rPr>
      </w:pPr>
      <w:hyperlink r:id="rId4" w:tgtFrame="_blank" w:history="1">
        <w:r w:rsidR="00F879FD" w:rsidRPr="00F879FD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PH"/>
          </w:rPr>
          <w:t>https://alyanacabayao.github.io/</w:t>
        </w:r>
      </w:hyperlink>
    </w:p>
    <w:p w:rsidR="00F879FD" w:rsidRPr="00336716" w:rsidRDefault="00F879FD" w:rsidP="00336716">
      <w:pPr>
        <w:jc w:val="both"/>
        <w:rPr>
          <w:rFonts w:ascii="Arial" w:hAnsi="Arial" w:cs="Arial"/>
        </w:rPr>
      </w:pPr>
    </w:p>
    <w:p w:rsidR="00933BF4" w:rsidRDefault="00933BF4" w:rsidP="00336716">
      <w:pPr>
        <w:jc w:val="both"/>
        <w:rPr>
          <w:rFonts w:ascii="Arial" w:hAnsi="Arial" w:cs="Arial"/>
        </w:rPr>
      </w:pPr>
    </w:p>
    <w:p w:rsidR="00891D32" w:rsidRDefault="00891D32" w:rsidP="00336716">
      <w:pPr>
        <w:jc w:val="both"/>
        <w:rPr>
          <w:rFonts w:ascii="Arial" w:hAnsi="Arial" w:cs="Arial"/>
        </w:rPr>
      </w:pPr>
    </w:p>
    <w:p w:rsidR="00891D32" w:rsidRDefault="00891D32" w:rsidP="00336716">
      <w:pPr>
        <w:jc w:val="both"/>
        <w:rPr>
          <w:rFonts w:ascii="Arial" w:hAnsi="Arial" w:cs="Arial"/>
        </w:rPr>
      </w:pPr>
    </w:p>
    <w:p w:rsidR="006A4E4C" w:rsidRDefault="006A4E4C" w:rsidP="00336716">
      <w:pPr>
        <w:jc w:val="both"/>
        <w:rPr>
          <w:rFonts w:ascii="Arial" w:hAnsi="Arial" w:cs="Arial"/>
        </w:rPr>
      </w:pPr>
    </w:p>
    <w:p w:rsidR="006A4E4C" w:rsidRDefault="006A4E4C" w:rsidP="00336716">
      <w:pPr>
        <w:jc w:val="both"/>
        <w:rPr>
          <w:rFonts w:ascii="Arial" w:hAnsi="Arial" w:cs="Arial"/>
        </w:rPr>
      </w:pPr>
    </w:p>
    <w:p w:rsidR="006A4E4C" w:rsidRDefault="006A4E4C" w:rsidP="00336716">
      <w:pPr>
        <w:jc w:val="both"/>
        <w:rPr>
          <w:rFonts w:ascii="Arial" w:hAnsi="Arial" w:cs="Arial"/>
        </w:rPr>
      </w:pPr>
    </w:p>
    <w:p w:rsidR="006A4E4C" w:rsidRDefault="006A4E4C" w:rsidP="00336716">
      <w:pPr>
        <w:jc w:val="both"/>
        <w:rPr>
          <w:rFonts w:ascii="Arial" w:hAnsi="Arial" w:cs="Arial"/>
        </w:rPr>
      </w:pPr>
    </w:p>
    <w:p w:rsidR="006A4E4C" w:rsidRDefault="006A4E4C" w:rsidP="00336716">
      <w:pPr>
        <w:jc w:val="both"/>
        <w:rPr>
          <w:rFonts w:ascii="Arial" w:hAnsi="Arial" w:cs="Arial"/>
        </w:rPr>
      </w:pPr>
    </w:p>
    <w:p w:rsidR="006A4E4C" w:rsidRDefault="006A4E4C" w:rsidP="006A4E4C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lastRenderedPageBreak/>
        <w:t>I am apply</w:t>
      </w:r>
      <w:r>
        <w:rPr>
          <w:rFonts w:ascii="Arial" w:hAnsi="Arial" w:cs="Arial"/>
          <w:color w:val="4A5568"/>
          <w:sz w:val="27"/>
          <w:szCs w:val="27"/>
        </w:rPr>
        <w:t>ing</w:t>
      </w:r>
      <w:r>
        <w:rPr>
          <w:rFonts w:ascii="Arial" w:hAnsi="Arial" w:cs="Arial"/>
          <w:color w:val="4A5568"/>
          <w:sz w:val="27"/>
          <w:szCs w:val="27"/>
        </w:rPr>
        <w:t xml:space="preserve"> for the Graphic Designer part time. I am confident that I have the skills and experience that you are looking for, and I believe that I would be a valuable asset to your team.</w:t>
      </w:r>
    </w:p>
    <w:p w:rsidR="006A4E4C" w:rsidRPr="006A4E4C" w:rsidRDefault="006A4E4C" w:rsidP="006A4E4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PH"/>
        </w:rPr>
      </w:pPr>
      <w:r>
        <w:rPr>
          <w:rFonts w:ascii="Arial" w:hAnsi="Arial" w:cs="Arial"/>
          <w:color w:val="4A5568"/>
          <w:sz w:val="27"/>
          <w:szCs w:val="27"/>
        </w:rPr>
        <w:t>I have been working as a Graphic Designer for the past three years, and during that time I have developed a strong understanding of the design process and the necessary skills to create effective and visually appealing designs. I have a portfolio of work that I can send to you that showcases my skills and abilities.</w:t>
      </w:r>
      <w:r>
        <w:rPr>
          <w:rFonts w:ascii="Arial" w:hAnsi="Arial" w:cs="Arial"/>
          <w:color w:val="4A5568"/>
          <w:sz w:val="27"/>
          <w:szCs w:val="27"/>
        </w:rPr>
        <w:t xml:space="preserve"> </w:t>
      </w:r>
      <w:hyperlink r:id="rId5" w:tgtFrame="_blank" w:history="1">
        <w:r w:rsidRPr="00F879FD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PH"/>
          </w:rPr>
          <w:t>https://alyanacabayao.github.io/</w:t>
        </w:r>
      </w:hyperlink>
    </w:p>
    <w:p w:rsidR="006A4E4C" w:rsidRDefault="006A4E4C" w:rsidP="006A4E4C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 xml:space="preserve">I am a hard-working and motivated individual who is always looking for new challenges and opportunities to learn. I am confident that I have the skills and drive to be successful in this role. </w:t>
      </w:r>
    </w:p>
    <w:p w:rsidR="006A4E4C" w:rsidRDefault="006A4E4C" w:rsidP="006A4E4C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would like to thank you for your time and consideration, and I look forward to hearing from you soon.</w:t>
      </w:r>
    </w:p>
    <w:p w:rsidR="006A4E4C" w:rsidRDefault="006A4E4C" w:rsidP="006A4E4C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Sincerely,</w:t>
      </w:r>
    </w:p>
    <w:p w:rsidR="006A4E4C" w:rsidRDefault="006A4E4C" w:rsidP="006A4E4C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proofErr w:type="spellStart"/>
      <w:r>
        <w:rPr>
          <w:rFonts w:ascii="Arial" w:hAnsi="Arial" w:cs="Arial"/>
          <w:color w:val="4A5568"/>
          <w:sz w:val="27"/>
          <w:szCs w:val="27"/>
        </w:rPr>
        <w:t>Alyana</w:t>
      </w:r>
      <w:proofErr w:type="spellEnd"/>
      <w:r>
        <w:rPr>
          <w:rFonts w:ascii="Arial" w:hAnsi="Arial" w:cs="Arial"/>
          <w:color w:val="4A5568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color w:val="4A5568"/>
          <w:sz w:val="27"/>
          <w:szCs w:val="27"/>
        </w:rPr>
        <w:t>Cabayao</w:t>
      </w:r>
      <w:bookmarkStart w:id="0" w:name="_GoBack"/>
      <w:bookmarkEnd w:id="0"/>
      <w:proofErr w:type="spellEnd"/>
    </w:p>
    <w:p w:rsidR="006A4E4C" w:rsidRPr="00336716" w:rsidRDefault="006A4E4C" w:rsidP="00336716">
      <w:pPr>
        <w:jc w:val="both"/>
        <w:rPr>
          <w:rFonts w:ascii="Arial" w:hAnsi="Arial" w:cs="Arial"/>
        </w:rPr>
      </w:pPr>
    </w:p>
    <w:sectPr w:rsidR="006A4E4C" w:rsidRPr="0033671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N7Q0MzYyNjUxszRQ0lEKTi0uzszPAykwqgUADcD39iwAAAA="/>
  </w:docVars>
  <w:rsids>
    <w:rsidRoot w:val="00933BF4"/>
    <w:rsid w:val="001332C8"/>
    <w:rsid w:val="002B1420"/>
    <w:rsid w:val="002B66AF"/>
    <w:rsid w:val="00336716"/>
    <w:rsid w:val="003857CF"/>
    <w:rsid w:val="003A2382"/>
    <w:rsid w:val="006A4E4C"/>
    <w:rsid w:val="00891D32"/>
    <w:rsid w:val="00933BF4"/>
    <w:rsid w:val="00F87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AA4D0"/>
  <w15:chartTrackingRefBased/>
  <w15:docId w15:val="{294214D1-49D2-4FFF-96F1-82D3453BE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4E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33B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styleId="Hyperlink">
    <w:name w:val="Hyperlink"/>
    <w:basedOn w:val="DefaultParagraphFont"/>
    <w:uiPriority w:val="99"/>
    <w:semiHidden/>
    <w:unhideWhenUsed/>
    <w:rsid w:val="00F879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31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3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lyanacabayao.github.io/" TargetMode="External"/><Relationship Id="rId4" Type="http://schemas.openxmlformats.org/officeDocument/2006/relationships/hyperlink" Target="https://alyanacabayao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5</Pages>
  <Words>889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ANA</dc:creator>
  <cp:keywords/>
  <dc:description/>
  <cp:lastModifiedBy>ALYANA</cp:lastModifiedBy>
  <cp:revision>5</cp:revision>
  <dcterms:created xsi:type="dcterms:W3CDTF">2023-02-06T15:46:00Z</dcterms:created>
  <dcterms:modified xsi:type="dcterms:W3CDTF">2024-09-23T03:41:00Z</dcterms:modified>
</cp:coreProperties>
</file>